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C1F9D6" w14:textId="77777777" w:rsidR="002542D5" w:rsidRDefault="002542D5" w:rsidP="002542D5">
      <w:r>
        <w:t>Election Results</w:t>
      </w:r>
    </w:p>
    <w:p w14:paraId="0F9A6A53" w14:textId="77777777" w:rsidR="002542D5" w:rsidRDefault="002542D5" w:rsidP="002542D5">
      <w:r>
        <w:t>__________________</w:t>
      </w:r>
    </w:p>
    <w:p w14:paraId="31EDB4FD" w14:textId="77777777" w:rsidR="002542D5" w:rsidRDefault="002542D5" w:rsidP="002542D5">
      <w:r>
        <w:t>Total Votes: 369711</w:t>
      </w:r>
    </w:p>
    <w:p w14:paraId="074528A7" w14:textId="77777777" w:rsidR="002542D5" w:rsidRDefault="002542D5" w:rsidP="002542D5">
      <w:r>
        <w:t>Charles: 23.04854332167558% (85213)</w:t>
      </w:r>
    </w:p>
    <w:p w14:paraId="033540E0" w14:textId="77777777" w:rsidR="002542D5" w:rsidRDefault="002542D5" w:rsidP="002542D5">
      <w:r>
        <w:t>Diana: 73.81224794501652% (272892)</w:t>
      </w:r>
    </w:p>
    <w:p w14:paraId="2D067950" w14:textId="77777777" w:rsidR="002542D5" w:rsidRDefault="002542D5" w:rsidP="002542D5">
      <w:r>
        <w:t>Raymon: 3.1392087333079077% (11606)</w:t>
      </w:r>
    </w:p>
    <w:p w14:paraId="44243DFA" w14:textId="6C68C4C9" w:rsidR="00361DF8" w:rsidRDefault="002542D5" w:rsidP="002542D5">
      <w:r>
        <w:t>Winner: Diana</w:t>
      </w:r>
    </w:p>
    <w:sectPr w:rsidR="00361D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DMzsTAyApIGFko6SsGpxcWZ+XkgBYa1AHsSEEYsAAAA"/>
  </w:docVars>
  <w:rsids>
    <w:rsidRoot w:val="006733AA"/>
    <w:rsid w:val="002542D5"/>
    <w:rsid w:val="00361DF8"/>
    <w:rsid w:val="00673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C7328"/>
  <w15:chartTrackingRefBased/>
  <w15:docId w15:val="{A5F7FE1B-9008-4D0E-8783-26373270C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lina Dey Bhaumik</dc:creator>
  <cp:keywords/>
  <dc:description/>
  <cp:lastModifiedBy>Debolina Dey Bhaumik</cp:lastModifiedBy>
  <cp:revision>2</cp:revision>
  <dcterms:created xsi:type="dcterms:W3CDTF">2022-04-01T19:57:00Z</dcterms:created>
  <dcterms:modified xsi:type="dcterms:W3CDTF">2022-04-01T19:58:00Z</dcterms:modified>
</cp:coreProperties>
</file>